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6223D0" w:rsidRPr="006223D0" w:rsidRDefault="00E92E08" w:rsidP="006223D0">
      <w:pPr>
        <w:spacing w:after="300" w:line="360" w:lineRule="auto"/>
        <w:jc w:val="both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proofErr w:type="spellStart"/>
      <w:r>
        <w:rPr>
          <w:rFonts w:ascii="Arial" w:eastAsia="Times New Roman" w:hAnsi="Arial" w:cs="Arial"/>
          <w:color w:val="000000"/>
          <w:sz w:val="20"/>
          <w:szCs w:val="20"/>
          <w:lang w:eastAsia="pl-PL"/>
        </w:rPr>
        <w:t>Da</w:t>
      </w:r>
      <w:r w:rsidR="006223D0" w:rsidRPr="006223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Rozporządzenie</w:t>
      </w:r>
      <w:proofErr w:type="spellEnd"/>
      <w:r w:rsidR="006223D0" w:rsidRPr="006223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Parlamentu Europejskiego i Rady (UE) 2016/679 z dnia 27 kwietnia 2016 r. w sprawie ochrony osób fizycznych w związku z przetwarzaniem danych osobowych i w sprawie swobodnego przepływu takich danych oraz uchylenia dyrektywy 95/46/WE ogólne Rozporządzenie o Ochronie Danych Osobowych (RODO) zapewnienia kontrolę nad przetwarzaniem  danych osobowych. Reguluje również zasady ochrony danych osobowych w celu zabezpieczenia praw i wolności osób, których dane dotyczą.</w:t>
      </w:r>
      <w:r w:rsidR="006223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</w:t>
      </w:r>
      <w:r w:rsidR="006223D0" w:rsidRPr="006223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Stosujemy wymogi stawiane przez RODO, szczególnie w zakresie bezpieczeństwa </w:t>
      </w:r>
      <w:r w:rsidR="006223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br/>
      </w:r>
      <w:r w:rsidR="006223D0" w:rsidRPr="006223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i zapewniania praw osób, których dane dotyczą.</w:t>
      </w:r>
    </w:p>
    <w:p w:rsidR="006223D0" w:rsidRPr="006223D0" w:rsidRDefault="006223D0" w:rsidP="006223D0">
      <w:pPr>
        <w:spacing w:after="300" w:line="360" w:lineRule="auto"/>
        <w:jc w:val="both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6223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Istotne informacje o przetwarzaniu danych osobowych, szczególnie w jaki sposób są gromadzone, przetwarzane i wykorzystywane, zamieściliśmy w zakładce</w:t>
      </w:r>
      <w:r w:rsidR="001A1D02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 </w:t>
      </w:r>
      <w:r w:rsidR="00E92E08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Dane osobowe</w:t>
      </w:r>
      <w:r w:rsidRPr="006223D0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, która ma na celu poinformowanie Państwa przetwarzaniu danych osobowych.</w:t>
      </w:r>
    </w:p>
    <w:p w:rsidR="006223D0" w:rsidRPr="006223D0" w:rsidRDefault="006223D0" w:rsidP="006223D0">
      <w:pPr>
        <w:rPr>
          <w:rFonts w:eastAsia="Times New Roman" w:cs="Times New Roman"/>
        </w:rPr>
      </w:pPr>
    </w:p>
    <w:p w:rsidR="006223D0" w:rsidRDefault="006223D0"/>
    <w:sectPr w:rsidR="006223D0" w:rsidSect="001864C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tjA3NjcwMjYxNTFV0lEKTi0uzszPAykwrAUATUCGUiwAAAA="/>
  </w:docVars>
  <w:rsids>
    <w:rsidRoot w:val="006223D0"/>
    <w:rsid w:val="001A1D02"/>
    <w:rsid w:val="006223D0"/>
    <w:rsid w:val="00E92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71D125"/>
  <w15:chartTrackingRefBased/>
  <w15:docId w15:val="{20A03F8E-4BCE-4A8C-8948-673D3336F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9B58C77E583FE41924AE593F1B73BD4" ma:contentTypeVersion="2" ma:contentTypeDescription="Utwórz nowy dokument." ma:contentTypeScope="" ma:versionID="7fcf11314d6a3d15c46c1d1866518daf">
  <xsd:schema xmlns:xsd="http://www.w3.org/2001/XMLSchema" xmlns:xs="http://www.w3.org/2001/XMLSchema" xmlns:p="http://schemas.microsoft.com/office/2006/metadata/properties" xmlns:ns2="d632ad6b-f81d-4292-90fb-34a60dedb3df" targetNamespace="http://schemas.microsoft.com/office/2006/metadata/properties" ma:root="true" ma:fieldsID="d2fe3af5075242e99f85574004e448ad" ns2:_="">
    <xsd:import namespace="d632ad6b-f81d-4292-90fb-34a60dedb3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32ad6b-f81d-4292-90fb-34a60dedb3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819055A-4978-4800-8C56-1C828A574C08}"/>
</file>

<file path=customXml/itemProps2.xml><?xml version="1.0" encoding="utf-8"?>
<ds:datastoreItem xmlns:ds="http://schemas.openxmlformats.org/officeDocument/2006/customXml" ds:itemID="{0D819A2B-1E91-4097-ABA9-75A20870D2D1}"/>
</file>

<file path=customXml/itemProps3.xml><?xml version="1.0" encoding="utf-8"?>
<ds:datastoreItem xmlns:ds="http://schemas.openxmlformats.org/officeDocument/2006/customXml" ds:itemID="{BDE5D603-49A2-4C18-B59A-BCE6CE7D414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0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Żygłowicz</dc:creator>
  <cp:keywords/>
  <dc:description/>
  <cp:lastModifiedBy>Anna Bawor</cp:lastModifiedBy>
  <cp:revision>3</cp:revision>
  <dcterms:created xsi:type="dcterms:W3CDTF">2019-04-01T16:19:00Z</dcterms:created>
  <dcterms:modified xsi:type="dcterms:W3CDTF">2020-04-28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B58C77E583FE41924AE593F1B73BD4</vt:lpwstr>
  </property>
</Properties>
</file>